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QL Server Reporting Services (SSRS)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er-based report generating software system</w:t>
      </w:r>
      <w:r>
        <w:t xml:space="preserve"> </w:t>
      </w:r>
      <w:r>
        <w:t xml:space="preserve">from Microsoft.</w:t>
      </w:r>
      <w:r>
        <w:t xml:space="preserve"> </w:t>
      </w:r>
      <w:hyperlink r:id="rId20">
        <w:r>
          <w:rPr>
            <w:rStyle w:val="Hyperlink"/>
          </w:rPr>
          <w:t xml:space="preserve">It is part of a suite of Microsoft SQL Server services,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SAS (SQL Server Analysis Service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SIS (SQL Server Integration Services)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SSR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’s new in SQL Server Reporting Services (SSRS)</w:t>
        </w:r>
      </w:hyperlink>
      <w:r>
        <w:t xml:space="preserve">: This article covers major feature areas and is updated as new items are release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QL Server Reporting Services - Wikipedia</w:t>
        </w:r>
      </w:hyperlink>
      <w:r>
        <w:t xml:space="preserve">: Provides an overview of SSRS and its role in the Microsoft SQL Server ecosystem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ifference Between Microsoft SSRS, SSIS, and SSAS</w:t>
        </w:r>
      </w:hyperlink>
      <w:r>
        <w:t xml:space="preserve">: Explains the differences between SSRS, SSIS, and SSAS, focusing on SSRS as a framework for reporting solu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op 20 SSRS Interview Questions and Answers</w:t>
        </w:r>
      </w:hyperlink>
      <w:r>
        <w:t xml:space="preserve">: Offers interview questions and answers related to SSRS, providing insights into its functionality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QL Server 2019 Reporting Services</w:t>
        </w:r>
        <w:r>
          <w:rPr>
            <w:rStyle w:val="Hyperlink"/>
          </w:rPr>
          <w:t xml:space="preserve">: Download SQL Server 2019 Reporting Services from the Microsoft Download Center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QL Server Reporting Services! 📊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SQL_Server_Reporting_Services" TargetMode="External" /><Relationship Type="http://schemas.openxmlformats.org/officeDocument/2006/relationships/hyperlink" Id="rId21" Target="https://learn.microsoft.com/en-us/sql/reporting-services/what-s-new-in-sql-server-reporting-services-ssrs?view=sql-server-ver16" TargetMode="External" /><Relationship Type="http://schemas.openxmlformats.org/officeDocument/2006/relationships/hyperlink" Id="rId22" Target="https://smallbusiness.chron.com/difference-between-microsoft-ssrs-ssis-ssas-34689.html" TargetMode="External" /><Relationship Type="http://schemas.openxmlformats.org/officeDocument/2006/relationships/hyperlink" Id="rId23" Target="https://www.guru99.com/ssrs-interview-question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QL_Server_Reporting_Services" TargetMode="External" /><Relationship Type="http://schemas.openxmlformats.org/officeDocument/2006/relationships/hyperlink" Id="rId21" Target="https://learn.microsoft.com/en-us/sql/reporting-services/what-s-new-in-sql-server-reporting-services-ssrs?view=sql-server-ver16" TargetMode="External" /><Relationship Type="http://schemas.openxmlformats.org/officeDocument/2006/relationships/hyperlink" Id="rId22" Target="https://smallbusiness.chron.com/difference-between-microsoft-ssrs-ssis-ssas-34689.html" TargetMode="External" /><Relationship Type="http://schemas.openxmlformats.org/officeDocument/2006/relationships/hyperlink" Id="rId23" Target="https://www.guru99.com/ssrs-interview-ques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4Z</dcterms:created>
  <dcterms:modified xsi:type="dcterms:W3CDTF">2024-03-23T04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